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692A2" w14:textId="21FDB734" w:rsidR="00316454" w:rsidRPr="00935E62" w:rsidRDefault="00935E62">
      <w:pPr>
        <w:pStyle w:val="FirstParagraph"/>
        <w:rPr>
          <w:sz w:val="28"/>
          <w:szCs w:val="28"/>
          <w:lang w:val="fr-CA"/>
        </w:rPr>
      </w:pPr>
      <w:permStart w:id="1294684290" w:edGrp="everyone"/>
      <w:r>
        <w:rPr>
          <w:b/>
          <w:bCs/>
          <w:noProof/>
          <w:sz w:val="28"/>
          <w:szCs w:val="28"/>
          <w:lang w:val="fr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3AFF15" wp14:editId="4B29E9DE">
                <wp:simplePos x="0" y="0"/>
                <wp:positionH relativeFrom="column">
                  <wp:posOffset>19050</wp:posOffset>
                </wp:positionH>
                <wp:positionV relativeFrom="paragraph">
                  <wp:posOffset>-409575</wp:posOffset>
                </wp:positionV>
                <wp:extent cx="1000125" cy="409575"/>
                <wp:effectExtent l="9525" t="9525" r="9525" b="9525"/>
                <wp:wrapNone/>
                <wp:docPr id="4479350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C8B8C" w14:textId="2D972ADF" w:rsidR="00935E62" w:rsidRPr="00935E62" w:rsidRDefault="00935E62">
                            <w:pPr>
                              <w:rPr>
                                <w:lang w:val="fr-CA"/>
                              </w:rPr>
                            </w:pPr>
                            <w:permStart w:id="116861804" w:edGrp="everyone"/>
                            <w:r>
                              <w:rPr>
                                <w:lang w:val="fr-CA"/>
                              </w:rPr>
                              <w:t>Logo</w:t>
                            </w:r>
                            <w:permEnd w:id="116861804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3AFF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5pt;margin-top:-32.25pt;width:78.75pt;height:32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">
                <v:textbox>
                  <w:txbxContent>
                    <w:p w14:paraId="013C8B8C" w14:textId="2D972ADF" w:rsidR="00935E62" w:rsidRPr="00935E62" w:rsidRDefault="00935E62">
                      <w:pPr>
                        <w:rPr>
                          <w:lang w:val="fr-CA"/>
                        </w:rPr>
                      </w:pPr>
                      <w:permStart w:id="116861804" w:edGrp="everyone"/>
                      <w:r>
                        <w:rPr>
                          <w:lang w:val="fr-CA"/>
                        </w:rPr>
                        <w:t>Logo</w:t>
                      </w:r>
                      <w:permEnd w:id="116861804"/>
                    </w:p>
                  </w:txbxContent>
                </v:textbox>
              </v:shape>
            </w:pict>
          </mc:Fallback>
        </mc:AlternateContent>
      </w:r>
      <w:r w:rsidRPr="00935E62">
        <w:rPr>
          <w:b/>
          <w:bCs/>
          <w:sz w:val="28"/>
          <w:szCs w:val="28"/>
          <w:lang w:val="fr-CA"/>
        </w:rPr>
        <w:t>Formulaire de rapport d’incident - Service de menus travaux</w:t>
      </w:r>
    </w:p>
    <w:p w14:paraId="08544A9D" w14:textId="77777777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Nom du bénévole :</w:t>
      </w:r>
      <w:r w:rsidRPr="00935E62">
        <w:rPr>
          <w:lang w:val="fr-CA"/>
        </w:rPr>
        <w:t xml:space="preserve"> ______________________________________</w:t>
      </w:r>
    </w:p>
    <w:p w14:paraId="24BF22E2" w14:textId="77777777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Nom du bénéficiaire (s’il y a lieu) :</w:t>
      </w:r>
      <w:r w:rsidRPr="00935E62">
        <w:rPr>
          <w:lang w:val="fr-CA"/>
        </w:rPr>
        <w:t xml:space="preserve"> ______________________________________</w:t>
      </w:r>
    </w:p>
    <w:p w14:paraId="53A9F445" w14:textId="77777777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Date de l’incident :</w:t>
      </w:r>
      <w:r w:rsidRPr="00935E62">
        <w:rPr>
          <w:lang w:val="fr-CA"/>
        </w:rPr>
        <w:t xml:space="preserve"> ____ / ____ / ________</w:t>
      </w:r>
    </w:p>
    <w:p w14:paraId="3A0CCF70" w14:textId="77777777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Heure de l’incident :</w:t>
      </w:r>
      <w:r w:rsidRPr="00935E62">
        <w:rPr>
          <w:lang w:val="fr-CA"/>
        </w:rPr>
        <w:t xml:space="preserve"> ___________</w:t>
      </w:r>
    </w:p>
    <w:p w14:paraId="187EC366" w14:textId="77777777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Lieu de l’incident :</w:t>
      </w:r>
      <w:r w:rsidRPr="00935E62">
        <w:rPr>
          <w:lang w:val="fr-CA"/>
        </w:rPr>
        <w:t xml:space="preserve"> ______________________________________</w:t>
      </w:r>
    </w:p>
    <w:p w14:paraId="521ACD03" w14:textId="196F0C4B" w:rsidR="00316454" w:rsidRPr="00935E62" w:rsidRDefault="00935E62" w:rsidP="00917763">
      <w:pPr>
        <w:pStyle w:val="Corpsdetexte"/>
        <w:spacing w:before="240" w:after="240" w:line="300" w:lineRule="auto"/>
        <w:rPr>
          <w:lang w:val="fr-CA"/>
        </w:rPr>
      </w:pPr>
      <w:r w:rsidRPr="00935E62">
        <w:rPr>
          <w:b/>
          <w:bCs/>
          <w:lang w:val="fr-CA"/>
        </w:rPr>
        <w:t>Description de l’incident :</w:t>
      </w:r>
      <w:r w:rsidRPr="00935E62">
        <w:rPr>
          <w:lang w:val="fr-CA"/>
        </w:rPr>
        <w:t xml:space="preserve"> _____________________________________________________________________</w:t>
      </w:r>
      <w:r w:rsidR="00EF0F7A"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</w:p>
    <w:p w14:paraId="6937C554" w14:textId="1F435D22" w:rsidR="00316454" w:rsidRPr="00917763" w:rsidRDefault="00935E62" w:rsidP="00917763">
      <w:pPr>
        <w:pStyle w:val="Corpsdetexte"/>
        <w:spacing w:line="360" w:lineRule="auto"/>
        <w:rPr>
          <w:b/>
          <w:bCs/>
          <w:lang w:val="fr-CA"/>
        </w:rPr>
      </w:pPr>
      <w:r w:rsidRPr="00935E62">
        <w:rPr>
          <w:b/>
          <w:bCs/>
          <w:lang w:val="fr-CA"/>
        </w:rPr>
        <w:t>Témoin(s) de l’incident (s’il y a lieu) :</w:t>
      </w:r>
      <w:r w:rsidRPr="00935E62">
        <w:rPr>
          <w:lang w:val="fr-CA"/>
        </w:rPr>
        <w:t xml:space="preserve"> </w:t>
      </w:r>
      <w:r>
        <w:rPr>
          <w:lang w:val="fr-CA"/>
        </w:rPr>
        <w:t xml:space="preserve">                                                                                                    </w:t>
      </w:r>
      <w:r w:rsidRPr="00935E62">
        <w:rPr>
          <w:lang w:val="fr-CA"/>
        </w:rPr>
        <w:t xml:space="preserve">Nom : ____________________________________ </w:t>
      </w:r>
      <w:r>
        <w:rPr>
          <w:lang w:val="fr-CA"/>
        </w:rPr>
        <w:t xml:space="preserve">         </w:t>
      </w:r>
      <w:r w:rsidRPr="00935E62">
        <w:rPr>
          <w:lang w:val="fr-CA"/>
        </w:rPr>
        <w:t>Tél.</w:t>
      </w:r>
      <w:r w:rsidR="00917763">
        <w:rPr>
          <w:lang w:val="fr-CA"/>
        </w:rPr>
        <w:t> :</w:t>
      </w:r>
      <w:r w:rsidRPr="00935E62">
        <w:rPr>
          <w:lang w:val="fr-CA"/>
        </w:rPr>
        <w:t xml:space="preserve">______________________ </w:t>
      </w:r>
      <w:r>
        <w:rPr>
          <w:lang w:val="fr-CA"/>
        </w:rPr>
        <w:t xml:space="preserve">                                                                                                                   </w:t>
      </w:r>
      <w:r w:rsidRPr="00935E62">
        <w:rPr>
          <w:lang w:val="fr-CA"/>
        </w:rPr>
        <w:t xml:space="preserve">Nom : ____________________________________ </w:t>
      </w:r>
      <w:r>
        <w:rPr>
          <w:lang w:val="fr-CA"/>
        </w:rPr>
        <w:t xml:space="preserve">         </w:t>
      </w:r>
      <w:r w:rsidRPr="00935E62">
        <w:rPr>
          <w:lang w:val="fr-CA"/>
        </w:rPr>
        <w:t>Tél.</w:t>
      </w:r>
      <w:r w:rsidR="00917763">
        <w:rPr>
          <w:lang w:val="fr-CA"/>
        </w:rPr>
        <w:t> :</w:t>
      </w:r>
      <w:r w:rsidRPr="00935E62">
        <w:rPr>
          <w:lang w:val="fr-CA"/>
        </w:rPr>
        <w:t>______________________</w:t>
      </w:r>
    </w:p>
    <w:p w14:paraId="1B9A0E2C" w14:textId="50D4331C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Nature de l’incident (cocher toutes les cases pertinentes) :</w:t>
      </w:r>
      <w:r w:rsidRPr="00935E62">
        <w:rPr>
          <w:lang w:val="fr-CA"/>
        </w:rPr>
        <w:t xml:space="preserve"> </w:t>
      </w:r>
      <w:r>
        <w:rPr>
          <w:lang w:val="fr-CA"/>
        </w:rPr>
        <w:t xml:space="preserve">                                                                                 </w:t>
      </w:r>
      <w:r w:rsidRPr="00935E62">
        <w:rPr>
          <w:lang w:val="fr-CA"/>
        </w:rPr>
        <w:t xml:space="preserve">☐ Malaise ou problème de santé du bénéficiaire </w:t>
      </w:r>
      <w:r>
        <w:rPr>
          <w:lang w:val="fr-CA"/>
        </w:rPr>
        <w:t xml:space="preserve">                                                                                                       </w:t>
      </w:r>
      <w:r w:rsidRPr="00935E62">
        <w:rPr>
          <w:lang w:val="fr-CA"/>
        </w:rPr>
        <w:t xml:space="preserve">☐ Malaise ou blessure du bénévole </w:t>
      </w:r>
      <w:r>
        <w:rPr>
          <w:lang w:val="fr-CA"/>
        </w:rPr>
        <w:t xml:space="preserve">                                                                                                                        </w:t>
      </w:r>
      <w:r w:rsidRPr="00935E62">
        <w:rPr>
          <w:lang w:val="fr-CA"/>
        </w:rPr>
        <w:t xml:space="preserve">☐ Dommages matériels </w:t>
      </w:r>
      <w:r>
        <w:rPr>
          <w:lang w:val="fr-CA"/>
        </w:rPr>
        <w:t xml:space="preserve">                                                                                                                                              </w:t>
      </w:r>
      <w:r w:rsidRPr="00935E62">
        <w:rPr>
          <w:lang w:val="fr-CA"/>
        </w:rPr>
        <w:t xml:space="preserve">☐ Situation jugée dangereuse </w:t>
      </w:r>
      <w:r>
        <w:rPr>
          <w:lang w:val="fr-CA"/>
        </w:rPr>
        <w:t xml:space="preserve">                                                                                                                                          </w:t>
      </w:r>
      <w:r w:rsidRPr="00935E62">
        <w:rPr>
          <w:lang w:val="fr-CA"/>
        </w:rPr>
        <w:t xml:space="preserve">☐ Intervention policière </w:t>
      </w:r>
      <w:r>
        <w:rPr>
          <w:lang w:val="fr-CA"/>
        </w:rPr>
        <w:t xml:space="preserve">                                                                                                                                                            </w:t>
      </w:r>
      <w:r w:rsidRPr="00935E62">
        <w:rPr>
          <w:lang w:val="fr-CA"/>
        </w:rPr>
        <w:t xml:space="preserve">☐ Intervention médicale / paramédicale </w:t>
      </w:r>
      <w:r>
        <w:rPr>
          <w:lang w:val="fr-CA"/>
        </w:rPr>
        <w:t xml:space="preserve">                                                                                                                     </w:t>
      </w:r>
      <w:r w:rsidRPr="00935E62">
        <w:rPr>
          <w:lang w:val="fr-CA"/>
        </w:rPr>
        <w:t>☐ Autre (préciser) : ______________________________________________</w:t>
      </w:r>
    </w:p>
    <w:p w14:paraId="001E5B9F" w14:textId="696FC2FF" w:rsidR="00316454" w:rsidRPr="00935E62" w:rsidRDefault="00935E62" w:rsidP="00917763">
      <w:pPr>
        <w:pStyle w:val="Corpsdetexte"/>
        <w:spacing w:before="240" w:after="240" w:line="300" w:lineRule="auto"/>
        <w:rPr>
          <w:lang w:val="fr-CA"/>
        </w:rPr>
      </w:pPr>
      <w:r w:rsidRPr="00935E62">
        <w:rPr>
          <w:b/>
          <w:bCs/>
          <w:lang w:val="fr-CA"/>
        </w:rPr>
        <w:t>Mesures prises immédiatement après l’incident :</w:t>
      </w:r>
      <w:r w:rsidRPr="00935E62">
        <w:rPr>
          <w:lang w:val="fr-CA"/>
        </w:rPr>
        <w:t xml:space="preserve"> _____________________________________________________________________</w:t>
      </w:r>
      <w:r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  <w:r w:rsidRPr="00935E62">
        <w:rPr>
          <w:lang w:val="fr-CA"/>
        </w:rPr>
        <w:t>_____________________________________________________________________</w:t>
      </w:r>
      <w:r>
        <w:rPr>
          <w:lang w:val="fr-CA"/>
        </w:rPr>
        <w:t>___</w:t>
      </w:r>
    </w:p>
    <w:p w14:paraId="27AD87A1" w14:textId="1FDD012F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La coordonnatrice a-t-elle été avisée ?</w:t>
      </w:r>
      <w:r w:rsidRPr="00935E62">
        <w:rPr>
          <w:lang w:val="fr-CA"/>
        </w:rPr>
        <w:t xml:space="preserve"> </w:t>
      </w:r>
      <w:r>
        <w:rPr>
          <w:lang w:val="fr-CA"/>
        </w:rPr>
        <w:t xml:space="preserve">                                                                                                                     </w:t>
      </w:r>
      <w:r w:rsidRPr="00935E62">
        <w:rPr>
          <w:lang w:val="fr-CA"/>
        </w:rPr>
        <w:t>☐ Oui</w:t>
      </w:r>
      <w:r>
        <w:rPr>
          <w:lang w:val="fr-CA"/>
        </w:rPr>
        <w:t xml:space="preserve">        </w:t>
      </w:r>
      <w:r w:rsidRPr="00935E62">
        <w:rPr>
          <w:lang w:val="fr-CA"/>
        </w:rPr>
        <w:t xml:space="preserve"> ☐ Non </w:t>
      </w:r>
      <w:r>
        <w:rPr>
          <w:lang w:val="fr-CA"/>
        </w:rPr>
        <w:t xml:space="preserve">                                                                                                                                                     </w:t>
      </w:r>
      <w:r w:rsidRPr="00935E62">
        <w:rPr>
          <w:lang w:val="fr-CA"/>
        </w:rPr>
        <w:t>Date/heure de l’appel : ____________________</w:t>
      </w:r>
    </w:p>
    <w:p w14:paraId="4738ED0D" w14:textId="1C69C960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lastRenderedPageBreak/>
        <w:t>Les services d’urgence ont-ils été contactés ?</w:t>
      </w:r>
      <w:r w:rsidRPr="00935E62">
        <w:rPr>
          <w:lang w:val="fr-CA"/>
        </w:rPr>
        <w:t xml:space="preserve"> </w:t>
      </w:r>
      <w:r>
        <w:rPr>
          <w:lang w:val="fr-CA"/>
        </w:rPr>
        <w:t xml:space="preserve">                                                                                              </w:t>
      </w:r>
      <w:r w:rsidRPr="00935E62">
        <w:rPr>
          <w:lang w:val="fr-CA"/>
        </w:rPr>
        <w:t xml:space="preserve">☐ Oui </w:t>
      </w:r>
      <w:r>
        <w:rPr>
          <w:lang w:val="fr-CA"/>
        </w:rPr>
        <w:t xml:space="preserve">        </w:t>
      </w:r>
      <w:r w:rsidRPr="00935E62">
        <w:rPr>
          <w:lang w:val="fr-CA"/>
        </w:rPr>
        <w:t xml:space="preserve">☐ Non </w:t>
      </w:r>
      <w:r>
        <w:rPr>
          <w:lang w:val="fr-CA"/>
        </w:rPr>
        <w:t xml:space="preserve">                                                                                                                                                                   </w:t>
      </w:r>
      <w:r w:rsidRPr="00935E62">
        <w:rPr>
          <w:lang w:val="fr-CA"/>
        </w:rPr>
        <w:t>Si oui, préciser : ___________________________</w:t>
      </w:r>
    </w:p>
    <w:p w14:paraId="6DEAF179" w14:textId="795E397A" w:rsidR="00316454" w:rsidRPr="00935E62" w:rsidRDefault="00935E62" w:rsidP="00917763">
      <w:pPr>
        <w:pStyle w:val="Corpsdetexte"/>
        <w:spacing w:before="240" w:after="240" w:line="300" w:lineRule="auto"/>
        <w:rPr>
          <w:lang w:val="fr-CA"/>
        </w:rPr>
      </w:pPr>
      <w:r w:rsidRPr="00935E62">
        <w:rPr>
          <w:b/>
          <w:bCs/>
          <w:lang w:val="fr-CA"/>
        </w:rPr>
        <w:t>Suivi recommandé ou actions à venir :</w:t>
      </w:r>
      <w:r w:rsidRPr="00935E62">
        <w:rPr>
          <w:lang w:val="fr-CA"/>
        </w:rPr>
        <w:t xml:space="preserve"> _____________________________________________________________________</w:t>
      </w:r>
      <w:r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  <w:r w:rsidR="00917763" w:rsidRPr="00935E62">
        <w:rPr>
          <w:lang w:val="fr-CA"/>
        </w:rPr>
        <w:t>_____________________________________________________________________</w:t>
      </w:r>
      <w:r w:rsidR="00917763">
        <w:rPr>
          <w:lang w:val="fr-CA"/>
        </w:rPr>
        <w:t>___</w:t>
      </w:r>
    </w:p>
    <w:p w14:paraId="591098B6" w14:textId="77777777" w:rsidR="00935E62" w:rsidRDefault="00935E62">
      <w:pPr>
        <w:pStyle w:val="Corpsdetexte"/>
        <w:rPr>
          <w:b/>
          <w:bCs/>
          <w:lang w:val="fr-CA"/>
        </w:rPr>
      </w:pPr>
    </w:p>
    <w:p w14:paraId="693EA26B" w14:textId="2ECFFF06" w:rsidR="00316454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Nom de la personne ayant rempli le rapport :</w:t>
      </w:r>
      <w:r w:rsidRPr="00935E62">
        <w:rPr>
          <w:lang w:val="fr-CA"/>
        </w:rPr>
        <w:t xml:space="preserve"> _________________________________</w:t>
      </w:r>
    </w:p>
    <w:p w14:paraId="7C774CD6" w14:textId="77777777" w:rsidR="00917763" w:rsidRPr="00935E62" w:rsidRDefault="00917763">
      <w:pPr>
        <w:pStyle w:val="Corpsdetexte"/>
        <w:rPr>
          <w:lang w:val="fr-CA"/>
        </w:rPr>
      </w:pPr>
    </w:p>
    <w:p w14:paraId="22E9DFA1" w14:textId="77777777" w:rsidR="00316454" w:rsidRPr="00935E62" w:rsidRDefault="00935E62">
      <w:pPr>
        <w:pStyle w:val="Corpsdetexte"/>
        <w:rPr>
          <w:lang w:val="fr-CA"/>
        </w:rPr>
      </w:pPr>
      <w:r w:rsidRPr="00935E62">
        <w:rPr>
          <w:b/>
          <w:bCs/>
          <w:lang w:val="fr-CA"/>
        </w:rPr>
        <w:t>Signature :</w:t>
      </w:r>
      <w:r w:rsidRPr="00935E62">
        <w:rPr>
          <w:lang w:val="fr-CA"/>
        </w:rPr>
        <w:t xml:space="preserve"> _________________________________ </w:t>
      </w:r>
      <w:r w:rsidRPr="00935E62">
        <w:rPr>
          <w:b/>
          <w:bCs/>
          <w:lang w:val="fr-CA"/>
        </w:rPr>
        <w:t>Date :</w:t>
      </w:r>
      <w:r w:rsidRPr="00935E62">
        <w:rPr>
          <w:lang w:val="fr-CA"/>
        </w:rPr>
        <w:t xml:space="preserve"> ____ / ____ / ________</w:t>
      </w:r>
    </w:p>
    <w:p w14:paraId="0134E787" w14:textId="77777777" w:rsidR="00316454" w:rsidRPr="00935E62" w:rsidRDefault="00935E62">
      <w:pPr>
        <w:pStyle w:val="Corpsdetexte"/>
        <w:rPr>
          <w:lang w:val="fr-CA"/>
        </w:rPr>
      </w:pPr>
      <w:r w:rsidRPr="00935E62">
        <w:rPr>
          <w:i/>
          <w:iCs/>
          <w:lang w:val="fr-CA"/>
        </w:rPr>
        <w:t>Note : Ce rapport doit être remis à la coordonnatrice du service dans les plus brefs délais. Il pourra être utilisé pour fins de documentation, d’assurance ou d’intervention ultérieure.</w:t>
      </w:r>
      <w:permEnd w:id="1294684290"/>
    </w:p>
    <w:sectPr w:rsidR="00316454" w:rsidRPr="00935E6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7FB5C" w14:textId="77777777" w:rsidR="00917763" w:rsidRDefault="00917763" w:rsidP="00917763">
      <w:pPr>
        <w:spacing w:after="0"/>
      </w:pPr>
      <w:r>
        <w:separator/>
      </w:r>
    </w:p>
  </w:endnote>
  <w:endnote w:type="continuationSeparator" w:id="0">
    <w:p w14:paraId="2B28F574" w14:textId="77777777" w:rsidR="00917763" w:rsidRDefault="00917763" w:rsidP="009177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060FE" w14:textId="77777777" w:rsidR="008668A7" w:rsidRDefault="008668A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F35A6" w14:textId="374DE0C6" w:rsidR="00FA4976" w:rsidRPr="00B13139" w:rsidRDefault="0073352B">
    <w:pPr>
      <w:pStyle w:val="Pieddepage"/>
      <w:rPr>
        <w:lang w:val="fr-CA"/>
      </w:rPr>
    </w:pPr>
    <w:bookmarkStart w:id="0" w:name="_GoBack"/>
    <w:bookmarkEnd w:id="0"/>
    <w:r w:rsidRPr="0073352B">
      <w:rPr>
        <w:rFonts w:ascii="Aptos" w:hAnsi="Aptos"/>
        <w:color w:val="000000"/>
        <w:shd w:val="clear" w:color="auto" w:fill="FFFFFF"/>
        <w:lang w:val="fr-CA"/>
      </w:rPr>
      <w:t>Ce formulaire a été créé par le Centre d'action bénévole des Basques, dans le cadre </w:t>
    </w:r>
    <w:r w:rsidRPr="0073352B">
      <w:rPr>
        <w:rFonts w:ascii="Aptos" w:hAnsi="Aptos"/>
        <w:bdr w:val="none" w:sz="0" w:space="0" w:color="auto" w:frame="1"/>
        <w:shd w:val="clear" w:color="auto" w:fill="FFFFFF"/>
        <w:lang w:val="fr-CA"/>
      </w:rPr>
      <w:t>et avec le soutien financier </w:t>
    </w:r>
    <w:r w:rsidRPr="0073352B">
      <w:rPr>
        <w:rFonts w:ascii="Aptos" w:hAnsi="Aptos"/>
        <w:color w:val="000000"/>
        <w:shd w:val="clear" w:color="auto" w:fill="FFFFFF"/>
        <w:lang w:val="fr-CA"/>
      </w:rPr>
      <w:t>du projet de recherche </w:t>
    </w:r>
    <w:r w:rsidRPr="0073352B">
      <w:rPr>
        <w:rFonts w:ascii="Aptos" w:hAnsi="Aptos"/>
        <w:i/>
        <w:iCs/>
        <w:color w:val="000000"/>
        <w:shd w:val="clear" w:color="auto" w:fill="FFFFFF"/>
        <w:lang w:val="fr-CA"/>
      </w:rPr>
      <w:t>Des menus travaux pour bien vieillir chez soi</w:t>
    </w:r>
    <w:r w:rsidRPr="0073352B">
      <w:rPr>
        <w:rFonts w:ascii="Aptos" w:hAnsi="Aptos"/>
        <w:color w:val="000000"/>
        <w:shd w:val="clear" w:color="auto" w:fill="FFFFFF"/>
        <w:lang w:val="fr-CA"/>
      </w:rPr>
      <w:t> de la démarche de recherche-action </w:t>
    </w:r>
    <w:r w:rsidRPr="0073352B">
      <w:rPr>
        <w:rFonts w:ascii="Aptos" w:hAnsi="Aptos"/>
        <w:i/>
        <w:iCs/>
        <w:color w:val="000000"/>
        <w:shd w:val="clear" w:color="auto" w:fill="FFFFFF"/>
        <w:lang w:val="fr-CA"/>
      </w:rPr>
      <w:t>Bien vieillir chez soi.</w:t>
    </w:r>
    <w:r w:rsidRPr="0073352B">
      <w:rPr>
        <w:rFonts w:ascii="Aptos" w:hAnsi="Aptos"/>
        <w:color w:val="000000"/>
        <w:shd w:val="clear" w:color="auto" w:fill="FFFFFF"/>
        <w:lang w:val="fr-CA"/>
      </w:rPr>
      <w:t> </w:t>
    </w:r>
    <w:r w:rsidRPr="0073352B">
      <w:rPr>
        <w:rFonts w:ascii="Aptos" w:hAnsi="Aptos"/>
        <w:bdr w:val="none" w:sz="0" w:space="0" w:color="auto" w:frame="1"/>
        <w:shd w:val="clear" w:color="auto" w:fill="FFFFFF"/>
        <w:lang w:val="fr-CA"/>
      </w:rPr>
      <w:t>Visite</w:t>
    </w:r>
    <w:r>
      <w:rPr>
        <w:rFonts w:ascii="Aptos" w:hAnsi="Aptos"/>
        <w:bdr w:val="none" w:sz="0" w:space="0" w:color="auto" w:frame="1"/>
        <w:shd w:val="clear" w:color="auto" w:fill="FFFFFF"/>
        <w:lang w:val="fr-CA"/>
      </w:rPr>
      <w:t>z</w:t>
    </w:r>
    <w:r w:rsidRPr="0073352B">
      <w:rPr>
        <w:rFonts w:ascii="Aptos" w:hAnsi="Aptos"/>
        <w:bdr w:val="none" w:sz="0" w:space="0" w:color="auto" w:frame="1"/>
        <w:shd w:val="clear" w:color="auto" w:fill="FFFFFF"/>
        <w:lang w:val="fr-CA"/>
      </w:rPr>
      <w:t xml:space="preserve"> le site web du projet pour en savoir plus : </w:t>
    </w:r>
    <w:permStart w:id="1388462516" w:edGrp="everyone"/>
    <w:r>
      <w:rPr>
        <w:rFonts w:ascii="Aptos" w:hAnsi="Aptos"/>
        <w:bdr w:val="none" w:sz="0" w:space="0" w:color="auto" w:frame="1"/>
        <w:shd w:val="clear" w:color="auto" w:fill="FFFFFF"/>
      </w:rPr>
      <w:fldChar w:fldCharType="begin"/>
    </w:r>
    <w:r w:rsidRPr="0073352B">
      <w:rPr>
        <w:rFonts w:ascii="Aptos" w:hAnsi="Aptos"/>
        <w:bdr w:val="none" w:sz="0" w:space="0" w:color="auto" w:frame="1"/>
        <w:shd w:val="clear" w:color="auto" w:fill="FFFFFF"/>
        <w:lang w:val="fr-CA"/>
      </w:rPr>
      <w:instrText xml:space="preserve"> HYPERLINK "https://can01.safelinks.protection.outlook.com/?url=https%3A%2F%2Fvieillirchezsoi-bsl.org%2Fprojets%2Fmenus-travaux.html&amp;data=05%7C02%7CNancy.Levesque3%40USherbrooke.ca%7C2a03c81c268b48568cf508decbb28e58%7C3a5a8744593545f99423b32c3a5de082%7C0%7C0%7C639172164935496684%7CUnknown%7CTWFpbGZsb3d8eyJFbXB0eU1hcGkiOnRydWUsIlYiOiIwLjAuMDAwMCIsIlAiOiJXaW4zMiIsIkFOIjoiTWFpbCIsIldUIjoyfQ%3D%3D%7C0%7C%7C%7C&amp;sdata=zsO2a6uggCJk4fYxg6VitlqviZsi4lsHCLpi6nW4Wak%3D&amp;reserved=0" \o "URL d'origine : https://vieillirchezsoi-bsl.org/projets/menus-travaux.html. Cliquez ou appuyez si vous faites confiance à ce lien." \t "_blank" </w:instrText>
    </w:r>
    <w:r>
      <w:rPr>
        <w:rFonts w:ascii="Aptos" w:hAnsi="Aptos"/>
        <w:bdr w:val="none" w:sz="0" w:space="0" w:color="auto" w:frame="1"/>
        <w:shd w:val="clear" w:color="auto" w:fill="FFFFFF"/>
      </w:rPr>
      <w:fldChar w:fldCharType="separate"/>
    </w:r>
    <w:r w:rsidRPr="0073352B">
      <w:rPr>
        <w:rStyle w:val="Lienhypertexte"/>
        <w:rFonts w:ascii="Aptos" w:hAnsi="Aptos"/>
        <w:bdr w:val="none" w:sz="0" w:space="0" w:color="auto" w:frame="1"/>
        <w:shd w:val="clear" w:color="auto" w:fill="FFFFFF"/>
        <w:lang w:val="fr-CA"/>
      </w:rPr>
      <w:t>https://vieillirchezsoi-bsl.org/projets/menus-travaux.html</w:t>
    </w:r>
    <w:r>
      <w:rPr>
        <w:rFonts w:ascii="Aptos" w:hAnsi="Aptos"/>
        <w:bdr w:val="none" w:sz="0" w:space="0" w:color="auto" w:frame="1"/>
        <w:shd w:val="clear" w:color="auto" w:fill="FFFFFF"/>
      </w:rPr>
      <w:fldChar w:fldCharType="end"/>
    </w:r>
    <w:permEnd w:id="1388462516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A75A0" w14:textId="77777777" w:rsidR="008668A7" w:rsidRDefault="008668A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720EA" w14:textId="77777777" w:rsidR="00917763" w:rsidRDefault="00917763" w:rsidP="00917763">
      <w:pPr>
        <w:spacing w:after="0"/>
      </w:pPr>
      <w:r>
        <w:separator/>
      </w:r>
    </w:p>
  </w:footnote>
  <w:footnote w:type="continuationSeparator" w:id="0">
    <w:p w14:paraId="75929479" w14:textId="77777777" w:rsidR="00917763" w:rsidRDefault="00917763" w:rsidP="0091776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0C1AD" w14:textId="77777777" w:rsidR="008668A7" w:rsidRDefault="008668A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2531524"/>
      <w:docPartObj>
        <w:docPartGallery w:val="Page Numbers (Top of Page)"/>
        <w:docPartUnique/>
      </w:docPartObj>
    </w:sdtPr>
    <w:sdtEndPr/>
    <w:sdtContent>
      <w:p w14:paraId="515F3C7F" w14:textId="28C63B6A" w:rsidR="00FA4976" w:rsidRDefault="00FA4976">
        <w:pPr>
          <w:pStyle w:val="En-t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457F0229" w14:textId="77777777" w:rsidR="00FA4976" w:rsidRDefault="00FA4976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495B4" w14:textId="77777777" w:rsidR="008668A7" w:rsidRDefault="008668A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E4E8D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3iFQaIP4K7SIpla6pc4NkMXpWGwk6Lo3NP4+QDTP7WAImWNoA8s26MOoJLzHhpuBm9lhBWkv0tAvUbx0jAWEeQ==" w:salt="L2aMKVvcHsSKTVON0HxnGg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6454"/>
    <w:rsid w:val="00316454"/>
    <w:rsid w:val="005A6BBA"/>
    <w:rsid w:val="0073352B"/>
    <w:rsid w:val="008668A7"/>
    <w:rsid w:val="008B74DD"/>
    <w:rsid w:val="00917763"/>
    <w:rsid w:val="00935E62"/>
    <w:rsid w:val="00B13139"/>
    <w:rsid w:val="00B2603F"/>
    <w:rsid w:val="00E8703B"/>
    <w:rsid w:val="00EF0F7A"/>
    <w:rsid w:val="00FA4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BE6E81D"/>
  <w15:docId w15:val="{45B941F8-872B-4EFB-8F4B-CFB116E90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iPriority w:val="99"/>
    <w:rsid w:val="00FA4976"/>
    <w:pPr>
      <w:tabs>
        <w:tab w:val="center" w:pos="4320"/>
        <w:tab w:val="right" w:pos="864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FA4976"/>
  </w:style>
  <w:style w:type="paragraph" w:styleId="Pieddepage">
    <w:name w:val="footer"/>
    <w:basedOn w:val="Normal"/>
    <w:link w:val="PieddepageCar"/>
    <w:uiPriority w:val="99"/>
    <w:rsid w:val="00FA4976"/>
    <w:pPr>
      <w:tabs>
        <w:tab w:val="center" w:pos="4320"/>
        <w:tab w:val="right" w:pos="864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FA49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16E93C4BAD3409BF26C86BEDDC550" ma:contentTypeVersion="21" ma:contentTypeDescription="Crée un document." ma:contentTypeScope="" ma:versionID="fb08e8669f25cfe9fcb241ff94d37358">
  <xsd:schema xmlns:xsd="http://www.w3.org/2001/XMLSchema" xmlns:xs="http://www.w3.org/2001/XMLSchema" xmlns:p="http://schemas.microsoft.com/office/2006/metadata/properties" xmlns:ns2="b0f1f35a-7cbe-4613-96a9-9a839c86d6c5" xmlns:ns3="94f2617a-57b0-410d-aaa0-fa5eed45c5f2" targetNamespace="http://schemas.microsoft.com/office/2006/metadata/properties" ma:root="true" ma:fieldsID="b37b12b3aac0f7bc151a1f7b41e5c77c" ns2:_="" ns3:_="">
    <xsd:import namespace="b0f1f35a-7cbe-4613-96a9-9a839c86d6c5"/>
    <xsd:import namespace="94f2617a-57b0-410d-aaa0-fa5eed45c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Emplacement" minOccurs="0"/>
                <xsd:element ref="ns2:CountryOrRegione6a53a90-d399-42f5-a456-e50c64876fb0" minOccurs="0"/>
                <xsd:element ref="ns2:Statee6a53a90-d399-42f5-a456-e50c64876fb0" minOccurs="0"/>
                <xsd:element ref="ns2:Citye6a53a90-d399-42f5-a456-e50c64876fb0" minOccurs="0"/>
                <xsd:element ref="ns2:PostalCodee6a53a90-d399-42f5-a456-e50c64876fb0" minOccurs="0"/>
                <xsd:element ref="ns2:Streete6a53a90-d399-42f5-a456-e50c64876fb0" minOccurs="0"/>
                <xsd:element ref="ns2:GeoLoce6a53a90-d399-42f5-a456-e50c64876fb0" minOccurs="0"/>
                <xsd:element ref="ns2:DispNamee6a53a90-d399-42f5-a456-e50c64876fb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1f35a-7cbe-4613-96a9-9a839c86d6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alises d’images" ma:readOnly="false" ma:fieldId="{5cf76f15-5ced-4ddc-b409-7134ff3c332f}" ma:taxonomyMulti="true" ma:sspId="8ea39e3e-23ec-435a-86ef-ed0869d07e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  <xsd:element name="Emplacement" ma:index="21" nillable="true" ma:displayName="Emplacement" ma:format="Dropdown" ma:internalName="Emplacement">
      <xsd:simpleType>
        <xsd:restriction base="dms:Unknown"/>
      </xsd:simpleType>
    </xsd:element>
    <xsd:element name="CountryOrRegione6a53a90-d399-42f5-a456-e50c64876fb0" ma:index="22" nillable="true" ma:displayName="Emplacement : Pays/région" ma:internalName="CountryOrRegion" ma:readOnly="true">
      <xsd:simpleType>
        <xsd:restriction base="dms:Text"/>
      </xsd:simpleType>
    </xsd:element>
    <xsd:element name="Statee6a53a90-d399-42f5-a456-e50c64876fb0" ma:index="23" nillable="true" ma:displayName="Emplacement : État" ma:internalName="State" ma:readOnly="true">
      <xsd:simpleType>
        <xsd:restriction base="dms:Text"/>
      </xsd:simpleType>
    </xsd:element>
    <xsd:element name="Citye6a53a90-d399-42f5-a456-e50c64876fb0" ma:index="24" nillable="true" ma:displayName="Emplacement : Ville" ma:internalName="City" ma:readOnly="true">
      <xsd:simpleType>
        <xsd:restriction base="dms:Text"/>
      </xsd:simpleType>
    </xsd:element>
    <xsd:element name="PostalCodee6a53a90-d399-42f5-a456-e50c64876fb0" ma:index="25" nillable="true" ma:displayName="Emplacement : Code postal" ma:internalName="PostalCode" ma:readOnly="true">
      <xsd:simpleType>
        <xsd:restriction base="dms:Text"/>
      </xsd:simpleType>
    </xsd:element>
    <xsd:element name="Streete6a53a90-d399-42f5-a456-e50c64876fb0" ma:index="26" nillable="true" ma:displayName="Emplacement : Rue" ma:internalName="Street" ma:readOnly="true">
      <xsd:simpleType>
        <xsd:restriction base="dms:Text"/>
      </xsd:simpleType>
    </xsd:element>
    <xsd:element name="GeoLoce6a53a90-d399-42f5-a456-e50c64876fb0" ma:index="27" nillable="true" ma:displayName="Emplacement : Coordonnées" ma:internalName="GeoLoc" ma:readOnly="true">
      <xsd:simpleType>
        <xsd:restriction base="dms:Unknown"/>
      </xsd:simpleType>
    </xsd:element>
    <xsd:element name="DispNamee6a53a90-d399-42f5-a456-e50c64876fb0" ma:index="28" nillable="true" ma:displayName="Emplacement : nom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2617a-57b0-410d-aaa0-fa5eed45c5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650e65-af1a-4222-ad08-052508a6c2cc}" ma:internalName="TaxCatchAll" ma:showField="CatchAllData" ma:web="94f2617a-57b0-410d-aaa0-fa5eed45c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f1f35a-7cbe-4613-96a9-9a839c86d6c5">
      <Terms xmlns="http://schemas.microsoft.com/office/infopath/2007/PartnerControls"/>
    </lcf76f155ced4ddcb4097134ff3c332f>
    <TaxCatchAll xmlns="94f2617a-57b0-410d-aaa0-fa5eed45c5f2" xsi:nil="true"/>
    <Emplacement xmlns="b0f1f35a-7cbe-4613-96a9-9a839c86d6c5" xsi:nil="true"/>
  </documentManagement>
</p:properties>
</file>

<file path=customXml/itemProps1.xml><?xml version="1.0" encoding="utf-8"?>
<ds:datastoreItem xmlns:ds="http://schemas.openxmlformats.org/officeDocument/2006/customXml" ds:itemID="{E5D0FBF4-CF94-40BF-871E-0B13CDBEFA6B}"/>
</file>

<file path=customXml/itemProps2.xml><?xml version="1.0" encoding="utf-8"?>
<ds:datastoreItem xmlns:ds="http://schemas.openxmlformats.org/officeDocument/2006/customXml" ds:itemID="{0B473C25-38C0-49FA-B3D0-690FB42833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6F97B2-1331-4AB1-8AD1-C0A0354DE539}">
  <ds:schemaRefs>
    <ds:schemaRef ds:uri="http://schemas.microsoft.com/office/infopath/2007/PartnerControls"/>
    <ds:schemaRef ds:uri="a52e7b51-f1ff-4309-a706-b6eb75fbbce0"/>
    <ds:schemaRef ds:uri="http://schemas.microsoft.com/office/2006/metadata/properties"/>
    <ds:schemaRef ds:uri="http://schemas.microsoft.com/office/2006/documentManagement/types"/>
    <ds:schemaRef ds:uri="http://purl.org/dc/terms/"/>
    <ds:schemaRef ds:uri="e1fec209-7cf4-479f-825c-1adcc9fe396d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15</Words>
  <Characters>3384</Characters>
  <Application>Microsoft Office Word</Application>
  <DocSecurity>8</DocSecurity>
  <Lines>28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n Lavoie</dc:creator>
  <cp:keywords/>
  <cp:lastModifiedBy>Lévesque Nancy</cp:lastModifiedBy>
  <cp:revision>8</cp:revision>
  <cp:lastPrinted>2025-10-30T17:46:00Z</cp:lastPrinted>
  <dcterms:created xsi:type="dcterms:W3CDTF">2025-10-30T17:48:00Z</dcterms:created>
  <dcterms:modified xsi:type="dcterms:W3CDTF">2026-06-1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16E93C4BAD3409BF26C86BEDDC550</vt:lpwstr>
  </property>
  <property fmtid="{D5CDD505-2E9C-101B-9397-08002B2CF9AE}" pid="3" name="MediaServiceImageTags">
    <vt:lpwstr/>
  </property>
</Properties>
</file>